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41DEB" w14:textId="77777777" w:rsidR="00D94409" w:rsidRDefault="00D94409" w:rsidP="00D9440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Lorem ipsum dolor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dipiscing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U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esti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ui id ex dic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one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du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bh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psum, ac temp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uis pulvina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hicu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gn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dal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ol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s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ringi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convalli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celer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ames ac ante ips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im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lacini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bh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aese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ismo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hon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pulvinar ante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celer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ibero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curs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Morb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land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U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mper. Cr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un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hon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cip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isi. Morb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ismo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mmod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2FCC9531" w14:textId="77777777" w:rsidR="00D94409" w:rsidRDefault="00D94409" w:rsidP="00D9440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proofErr w:type="spellStart"/>
      <w:r>
        <w:rPr>
          <w:rFonts w:ascii="Open Sans" w:hAnsi="Open Sans" w:cs="Open Sans"/>
          <w:color w:val="000000"/>
          <w:sz w:val="21"/>
          <w:szCs w:val="21"/>
        </w:rPr>
        <w:t>Curab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one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lorem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ugi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magna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ari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ato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nat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gn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s parturien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nt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asc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dicu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us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uis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Maecen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ort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Aenea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libero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ringi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libero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non lacini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Maecen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ulputat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cursus. Nunc ac du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ermen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ti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dol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gna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onec pulvinar du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hicu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eti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568443F4" w14:textId="77777777" w:rsidR="00D94409" w:rsidRDefault="00D94409" w:rsidP="00D9440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tent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Cr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ffic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Maecenas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ur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gi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ur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one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ugi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celer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onec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s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utr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Proin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ibero. Nunc lore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x ac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 Ut a libero mi.</w:t>
      </w:r>
    </w:p>
    <w:p w14:paraId="2B2FC899" w14:textId="77777777" w:rsidR="00D94409" w:rsidRDefault="00D94409" w:rsidP="00D9440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ligul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dal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fermen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ffic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s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olor. Maecen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ti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ort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U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ismo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ulvinar diam sed porta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iben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esti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ore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or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ugi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eti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am.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diam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ismo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tempus. Nunc vitae diam est. Sed ligul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dal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port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risti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Aenea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s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.</w:t>
      </w:r>
    </w:p>
    <w:p w14:paraId="632F7111" w14:textId="77777777" w:rsidR="00D94409" w:rsidRDefault="00D94409" w:rsidP="00D9440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Integ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gna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hicu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u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ismo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sem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esti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convallis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st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has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hendrer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nisi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convalli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gramStart"/>
      <w:r>
        <w:rPr>
          <w:rFonts w:ascii="Open Sans" w:hAnsi="Open Sans" w:cs="Open Sans"/>
          <w:color w:val="000000"/>
          <w:sz w:val="21"/>
          <w:szCs w:val="21"/>
        </w:rPr>
        <w:t>a</w:t>
      </w:r>
      <w:proofErr w:type="gram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ipsum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obor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Lorem ipsum dolor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dipiscing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Pro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ol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bh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c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hendrer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Maecenas non ligula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xim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ui.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esti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419380B3" w14:textId="2818A04F" w:rsidR="00A44579" w:rsidRPr="00D94409" w:rsidRDefault="00D94409" w:rsidP="00D94409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Vestibulum ante ips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im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ubili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ura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; U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iben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Ut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lac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ti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dolor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am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ugi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Proin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urab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igniss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 id m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ugi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un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lamcorpe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urab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ulputat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ismo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x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</w:p>
    <w:sectPr w:rsidR="00A44579" w:rsidRPr="00D94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zE1M7cwMLMwNDZQ0lEKTi0uzszPAykwrAUAqP24aiwAAAA="/>
  </w:docVars>
  <w:rsids>
    <w:rsidRoot w:val="00D94409"/>
    <w:rsid w:val="0062550B"/>
    <w:rsid w:val="008F1458"/>
    <w:rsid w:val="00A44579"/>
    <w:rsid w:val="00D94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D8CA1"/>
  <w15:chartTrackingRefBased/>
  <w15:docId w15:val="{35FB33EC-843E-45F9-9DA2-105F4D848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94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54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48</Words>
  <Characters>3127</Characters>
  <Application>Microsoft Office Word</Application>
  <DocSecurity>0</DocSecurity>
  <Lines>26</Lines>
  <Paragraphs>7</Paragraphs>
  <ScaleCrop>false</ScaleCrop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eke,Tony</dc:creator>
  <cp:keywords/>
  <dc:description/>
  <cp:lastModifiedBy>Okeke,Tony</cp:lastModifiedBy>
  <cp:revision>1</cp:revision>
  <dcterms:created xsi:type="dcterms:W3CDTF">2022-09-29T22:36:00Z</dcterms:created>
  <dcterms:modified xsi:type="dcterms:W3CDTF">2022-09-29T22:39:00Z</dcterms:modified>
</cp:coreProperties>
</file>